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775C85" w14:textId="43F1C6E9" w:rsidR="001353A7" w:rsidRDefault="00FB5AC9" w:rsidP="006A1C79">
      <w:r>
        <w:t>Alexander Bibault</w:t>
      </w:r>
    </w:p>
    <w:p w14:paraId="249410B9" w14:textId="01B41684" w:rsidR="00FB5AC9" w:rsidRDefault="00FB5AC9" w:rsidP="006A1C79">
      <w:r>
        <w:t>292 Greenoch Cres. NW</w:t>
      </w:r>
    </w:p>
    <w:p w14:paraId="7F0E28C4" w14:textId="3C2CA7A6" w:rsidR="00FB5AC9" w:rsidRDefault="00840848" w:rsidP="006A1C79">
      <w:r>
        <w:t>Edmonton AB, Canada</w:t>
      </w:r>
    </w:p>
    <w:p w14:paraId="692265A5" w14:textId="77777777" w:rsidR="001353A7" w:rsidRDefault="001353A7" w:rsidP="006A1C79"/>
    <w:p w14:paraId="159EFE77" w14:textId="38DC1AD1" w:rsidR="006A1C79" w:rsidRDefault="00C02F5A" w:rsidP="006A1C79">
      <w:r>
        <w:t>Dear [insert name here]</w:t>
      </w:r>
      <w:r w:rsidR="006A1C79">
        <w:t>,</w:t>
      </w:r>
    </w:p>
    <w:p w14:paraId="124F943E" w14:textId="77777777" w:rsidR="00C02F5A" w:rsidRDefault="00C02F5A" w:rsidP="006A1C79"/>
    <w:p w14:paraId="45A22776" w14:textId="24A75845" w:rsidR="00C02F5A" w:rsidRDefault="00C2411E" w:rsidP="006A1C79">
      <w:r>
        <w:t xml:space="preserve">I have been told it’s difficult to </w:t>
      </w:r>
    </w:p>
    <w:p w14:paraId="26932FA4" w14:textId="1BF59FC4" w:rsidR="004F3BB9" w:rsidRDefault="006A1C79" w:rsidP="006A1C79">
      <w:r>
        <w:t xml:space="preserve">I </w:t>
      </w:r>
      <w:r w:rsidR="002F07D3">
        <w:t xml:space="preserve">am a </w:t>
      </w:r>
      <w:r w:rsidR="00B8315A">
        <w:t xml:space="preserve">Digital Media and IT </w:t>
      </w:r>
      <w:r w:rsidR="002F07D3">
        <w:t>student at NAIT</w:t>
      </w:r>
      <w:r w:rsidR="00902947">
        <w:t xml:space="preserve"> </w:t>
      </w:r>
      <w:r w:rsidR="00B8315A">
        <w:t>with a focus in game programming</w:t>
      </w:r>
      <w:r>
        <w:t xml:space="preserve">. </w:t>
      </w:r>
      <w:r w:rsidR="0092765B">
        <w:t>I have experi</w:t>
      </w:r>
      <w:r w:rsidR="00866B86">
        <w:t xml:space="preserve">ence using </w:t>
      </w:r>
      <w:r w:rsidR="00701310">
        <w:t>C</w:t>
      </w:r>
      <w:r w:rsidR="00866B86">
        <w:t xml:space="preserve">#, HTML, </w:t>
      </w:r>
      <w:r w:rsidR="005B3811">
        <w:t>JavaScript</w:t>
      </w:r>
      <w:r w:rsidR="00866B86">
        <w:t>, CSS,</w:t>
      </w:r>
      <w:r w:rsidR="00701310">
        <w:t xml:space="preserve"> and</w:t>
      </w:r>
      <w:r w:rsidR="00866B86">
        <w:t xml:space="preserve"> M</w:t>
      </w:r>
      <w:r w:rsidR="00701310">
        <w:t>S</w:t>
      </w:r>
      <w:r w:rsidR="00866B86">
        <w:t>SQL</w:t>
      </w:r>
      <w:r w:rsidR="00701310">
        <w:t xml:space="preserve">. </w:t>
      </w:r>
      <w:r w:rsidR="008D7889">
        <w:t>I would love to work with your company because not only</w:t>
      </w:r>
      <w:r w:rsidR="007B3D9A">
        <w:t xml:space="preserve"> do I believe a have much I can offer, but it</w:t>
      </w:r>
      <w:r w:rsidR="008D7889">
        <w:t xml:space="preserve"> will </w:t>
      </w:r>
      <w:r w:rsidR="007B3D9A">
        <w:t>also</w:t>
      </w:r>
      <w:r w:rsidR="008D7889">
        <w:t xml:space="preserve"> help me expand my knowledge</w:t>
      </w:r>
      <w:r w:rsidR="007B3D9A">
        <w:t>.</w:t>
      </w:r>
      <w:r w:rsidR="00C323AF">
        <w:t xml:space="preserve"> </w:t>
      </w:r>
      <w:r w:rsidR="00475DF6">
        <w:t xml:space="preserve">I have always had a keen interest in technology and </w:t>
      </w:r>
      <w:r w:rsidR="000E1352">
        <w:t>software,</w:t>
      </w:r>
      <w:r w:rsidR="00554BA1">
        <w:t xml:space="preserve"> and </w:t>
      </w:r>
      <w:r w:rsidR="000E1352">
        <w:t xml:space="preserve">I would love the experience to work with you all. </w:t>
      </w:r>
      <w:r>
        <w:t>Thank you for your time. I hope to be in contact soon.</w:t>
      </w:r>
    </w:p>
    <w:p w14:paraId="380932FE" w14:textId="77777777" w:rsidR="005B3811" w:rsidRDefault="005B3811" w:rsidP="006A1C79"/>
    <w:p w14:paraId="21B3969E" w14:textId="62C245ED" w:rsidR="005B3811" w:rsidRDefault="005B3811" w:rsidP="006A1C79">
      <w:r>
        <w:t>Alexander Bibault</w:t>
      </w:r>
    </w:p>
    <w:sectPr w:rsidR="005B381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1NLewsLA0NTEztLRU0lEKTi0uzszPAykwrAUAZ9Q60SwAAAA="/>
  </w:docVars>
  <w:rsids>
    <w:rsidRoot w:val="006A1C79"/>
    <w:rsid w:val="000E1352"/>
    <w:rsid w:val="001353A7"/>
    <w:rsid w:val="002F07D3"/>
    <w:rsid w:val="003453D3"/>
    <w:rsid w:val="003A62E6"/>
    <w:rsid w:val="00475DF6"/>
    <w:rsid w:val="004F3BB9"/>
    <w:rsid w:val="00554BA1"/>
    <w:rsid w:val="005B3811"/>
    <w:rsid w:val="006A1C79"/>
    <w:rsid w:val="00701310"/>
    <w:rsid w:val="007B3D9A"/>
    <w:rsid w:val="00840848"/>
    <w:rsid w:val="008444F8"/>
    <w:rsid w:val="00866B86"/>
    <w:rsid w:val="008C306B"/>
    <w:rsid w:val="008D7889"/>
    <w:rsid w:val="00902947"/>
    <w:rsid w:val="0092765B"/>
    <w:rsid w:val="00B8315A"/>
    <w:rsid w:val="00C02F5A"/>
    <w:rsid w:val="00C2411E"/>
    <w:rsid w:val="00C323AF"/>
    <w:rsid w:val="00C36057"/>
    <w:rsid w:val="00FB5A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FB67FF"/>
  <w15:chartTrackingRefBased/>
  <w15:docId w15:val="{57FD4AFE-92A1-43FA-8EF7-F9F55984FD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88</Words>
  <Characters>505</Characters>
  <Application>Microsoft Office Word</Application>
  <DocSecurity>0</DocSecurity>
  <Lines>4</Lines>
  <Paragraphs>1</Paragraphs>
  <ScaleCrop>false</ScaleCrop>
  <Company/>
  <LinksUpToDate>false</LinksUpToDate>
  <CharactersWithSpaces>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</dc:creator>
  <cp:keywords/>
  <dc:description/>
  <cp:lastModifiedBy>Alexander Bibault</cp:lastModifiedBy>
  <cp:revision>2</cp:revision>
  <dcterms:created xsi:type="dcterms:W3CDTF">2022-05-04T18:53:00Z</dcterms:created>
  <dcterms:modified xsi:type="dcterms:W3CDTF">2022-05-04T18:53:00Z</dcterms:modified>
</cp:coreProperties>
</file>